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1:28</w:t>
      </w:r>
      <w:r>
        <w:t xml:space="preserve"> </w:t>
      </w:r>
      <w:r>
        <w:t xml:space="preserve">-</w:t>
      </w:r>
      <w:r>
        <w:t xml:space="preserve"> </w:t>
      </w:r>
      <w:r>
        <w:t xml:space="preserve">11:30</w:t>
      </w:r>
      <w:r>
        <w:t xml:space="preserve"> </w:t>
      </w:r>
      <w:r>
        <w:t xml:space="preserve">น.)</w:t>
      </w:r>
      <w:r>
        <w:t xml:space="preserve"> </w:t>
      </w:r>
      <w:r>
        <w:t xml:space="preserve">19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นับสนุนโดย สมาร์ททีพีเอ็นแรบบิทศิริราช อำเภอบางปะกงรับแจ้งเหตุรถจักรยานยนต์ คว่ำชนเสาไฟฟ้า เหตุเกิดที่บริเวณหน้าเทศบาลตำบลบางวัวคณารักษ์ ถนนบางกรวยสาย 3 หมู่ 3 ตำบลบางวัวอำเภอบางปะกงจังหวัดฉะเชิงเทราจึงประสานหน่วย รูปถ่าย เข้าตรวจสอบที่เกิดเหตุพบนายสมยศปะคะอายุ 24 ปีผู้ขับขี่ เจ็บอยู่ข้างทางศูนย์รถจักรยานยนต์ยามาฮ่า ทะเบียน 1 กข 43 53 นครสกลนครทันไหลไปชน เสาไฟข้างทางจนพังเสียหาย เจ้าหน้าที่เร่งปฐมพยาบาลก่อนนำส่งโรงพยาบาลจุฬารัตน์ 11 สอบถามนายสมยศเผยว่า ยืมรถจักรยานยนต์เพื่อออกมาธุระ ขณะขับขี่กลับที่พักที่สมุทรปราการ กดไม่เห็นเส้นทางก่อนจะเหินคอสะพานจนรถเสียหลักล้มลงไถล เกือบ 100 เมตร พุ่งเข้าไปชนเสาไฟจนบาดเจ็บดังกล่าว เครนก่อสร้างพังถล่มในเมืองตูรินประเทศอิตาลี เพจที่มีคนงานก่อสร้างเสียชีวิต 3 ศพ รายงานระบุว่าผู้เสียชีวิต 2 ศพเสียชีวิตคาที่โดยเจ้าหน้าที่กู้ภัยต้องใช้อุปกรณ์ตัดถ่างเพื่อนำร่างผู้เสียชีวิต ในขณะที่คนร้ายเสียชีวิตที่โรงพยาบาลนอกจากนี้ยังมีผู้ที่เดินอยู่บนถนนด้วยครับ อีกจำนวนหนึ่งรายงานระบุว่าขณะเกิดเหตุคนงานกำลังใช้เครนขนาดเล็กเพื่อประกอบ ส่วนของเครนก่อสร้างขนาดใหญ่แต่เกิดเหตุไม่คาดฝันเมื่อคืนก่อสร้างทั้งหมด ไม่พังถล่มลงมาด้วยมีบางส่วนตกกระแทกอากาศและบางส่วนตกกระแทกพื้นถนนด้านล่าง เป็นเหตุให้มีผู้บาดเจ็บและเสียชีวิต หิวค่ะ ผมไปล่าสุดสวยจัดทรงง่ายเสื้อสะบัดท่านี้เบี่ยงของท่าไหนหรือลุยเท่าไหร่เป็นลาดกระบัง ด้วยซันซิลสีชมพูให้ผมจัดทรงง่ายขึ้น 5 เท่าและหอมนาน 2 ชั่วโมงซันซิล อยากสนุกข้างนอกแต่กลัวผิวคล้ำเสีย สวัสดีค่ะฉันใน YouTube โปรโมชั่นดีๆที่นักช้อปตัวจริงไม่ควรพลาดถ้าพร้อมแล้วกับคุณจอห์นสันและคุณเชนธนาตรัง ในส่วนของ ldl ของยูโดธรรม์ธัชจะจัดราคาพิเศษในส่วนของเห็ดหลินจือกล่องสีแดงตัวนี้นะครับเพราะว่าหลายคนก็ชอบกินเห็ดหลินจือ 200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1:28 - 11:30 น.) 19 ธ.ค. 2564</dc:title>
  <dc:creator/>
  <cp:keywords/>
  <dcterms:created xsi:type="dcterms:W3CDTF">2024-01-04T02:48:29Z</dcterms:created>
  <dcterms:modified xsi:type="dcterms:W3CDTF">2024-01-04T0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